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C7873" w14:textId="77777777" w:rsidR="006800C1" w:rsidRDefault="00C169CF">
      <w:pPr>
        <w:pStyle w:val="Body"/>
        <w:jc w:val="center"/>
      </w:pPr>
      <w:r>
        <w:rPr>
          <w:noProof/>
        </w:rPr>
        <w:drawing>
          <wp:anchor distT="152400" distB="152400" distL="152400" distR="152400" simplePos="0" relativeHeight="251659264" behindDoc="0" locked="0" layoutInCell="1" allowOverlap="1" wp14:anchorId="0A2B8810" wp14:editId="430F9632">
            <wp:simplePos x="0" y="0"/>
            <wp:positionH relativeFrom="margin">
              <wp:posOffset>2291357</wp:posOffset>
            </wp:positionH>
            <wp:positionV relativeFrom="line">
              <wp:posOffset>-147637</wp:posOffset>
            </wp:positionV>
            <wp:extent cx="1602291" cy="835220"/>
            <wp:effectExtent l="0" t="0" r="0" b="0"/>
            <wp:wrapNone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2.jpeg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rcRect l="23567" t="34254" r="29791" b="31336"/>
                    <a:stretch>
                      <a:fillRect/>
                    </a:stretch>
                  </pic:blipFill>
                  <pic:spPr>
                    <a:xfrm>
                      <a:off x="0" y="0"/>
                      <a:ext cx="1602291" cy="835220"/>
                    </a:xfrm>
                    <a:prstGeom prst="rect">
                      <a:avLst/>
                    </a:prstGeom>
                    <a:ln w="9525" cap="flat">
                      <a:solidFill>
                        <a:srgbClr val="7E786C"/>
                      </a:solidFill>
                      <a:prstDash val="solid"/>
                      <a:miter lim="400000"/>
                    </a:ln>
                    <a:effectLst>
                      <a:outerShdw blurRad="190500" dist="38100" dir="5917674" rotWithShape="0">
                        <a:srgbClr val="B0ABBF">
                          <a:alpha val="72191"/>
                        </a:srgbClr>
                      </a:outerShdw>
                      <a:reflection stA="50000" endPos="40000" dir="5400000" sy="-100000" algn="bl" rotWithShape="0"/>
                    </a:effectLst>
                  </pic:spPr>
                </pic:pic>
              </a:graphicData>
            </a:graphic>
          </wp:anchor>
        </w:drawing>
      </w:r>
    </w:p>
    <w:p w14:paraId="3625768C" w14:textId="77777777" w:rsidR="006800C1" w:rsidRDefault="006800C1">
      <w:pPr>
        <w:pStyle w:val="Body"/>
        <w:jc w:val="center"/>
      </w:pPr>
    </w:p>
    <w:p w14:paraId="5DACCAA7" w14:textId="539867D1" w:rsidR="006800C1" w:rsidRDefault="006800C1" w:rsidP="004162D6">
      <w:pPr>
        <w:pStyle w:val="Body"/>
      </w:pPr>
    </w:p>
    <w:p w14:paraId="48E7467A" w14:textId="77777777" w:rsidR="006800C1" w:rsidRDefault="00C169CF">
      <w:pPr>
        <w:pStyle w:val="Body"/>
        <w:jc w:val="center"/>
        <w:rPr>
          <w:rFonts w:ascii="Arial" w:eastAsia="Arial" w:hAnsi="Arial" w:cs="Arial"/>
          <w:sz w:val="32"/>
          <w:szCs w:val="32"/>
        </w:rPr>
      </w:pPr>
      <w:r>
        <w:rPr>
          <w:lang w:val="en-US"/>
        </w:rPr>
        <w:t xml:space="preserve">Centre Paws, </w:t>
      </w:r>
      <w:proofErr w:type="spellStart"/>
      <w:r>
        <w:rPr>
          <w:lang w:val="en-US"/>
        </w:rPr>
        <w:t>Youngmans</w:t>
      </w:r>
      <w:proofErr w:type="spellEnd"/>
      <w:r>
        <w:rPr>
          <w:lang w:val="en-US"/>
        </w:rPr>
        <w:t xml:space="preserve"> Road, Wymondham. NR18 ORR.</w:t>
      </w:r>
    </w:p>
    <w:tbl>
      <w:tblPr>
        <w:tblW w:w="9739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654"/>
        <w:gridCol w:w="7085"/>
      </w:tblGrid>
      <w:tr w:rsidR="006800C1" w14:paraId="0699B30A" w14:textId="77777777">
        <w:trPr>
          <w:trHeight w:val="464"/>
          <w:jc w:val="center"/>
        </w:trPr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7A00B" w14:textId="77777777" w:rsidR="006800C1" w:rsidRDefault="00C169CF">
            <w:pPr>
              <w:pStyle w:val="Body"/>
            </w:pPr>
            <w:r>
              <w:rPr>
                <w:rFonts w:ascii="Arial" w:hAnsi="Arial"/>
                <w:sz w:val="32"/>
                <w:szCs w:val="32"/>
                <w:lang w:val="en-US"/>
              </w:rPr>
              <w:t>Handler Name:</w:t>
            </w:r>
          </w:p>
        </w:tc>
        <w:tc>
          <w:tcPr>
            <w:tcW w:w="7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3AB26" w14:textId="51CF4187" w:rsidR="006800C1" w:rsidRDefault="006800C1"/>
        </w:tc>
      </w:tr>
      <w:tr w:rsidR="006800C1" w14:paraId="33ABD78D" w14:textId="77777777">
        <w:trPr>
          <w:trHeight w:val="1458"/>
          <w:jc w:val="center"/>
        </w:trPr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763F21" w14:textId="77777777" w:rsidR="006800C1" w:rsidRDefault="00C169CF">
            <w:pPr>
              <w:pStyle w:val="Body"/>
              <w:spacing w:after="0" w:line="240" w:lineRule="auto"/>
              <w:rPr>
                <w:rFonts w:ascii="Arial" w:eastAsia="Arial" w:hAnsi="Arial" w:cs="Arial"/>
                <w:sz w:val="32"/>
                <w:szCs w:val="32"/>
              </w:rPr>
            </w:pPr>
            <w:r>
              <w:rPr>
                <w:rFonts w:ascii="Arial" w:hAnsi="Arial"/>
                <w:sz w:val="32"/>
                <w:szCs w:val="32"/>
                <w:lang w:val="en-US"/>
              </w:rPr>
              <w:t>Address</w:t>
            </w:r>
          </w:p>
          <w:p w14:paraId="4060AD2E" w14:textId="77777777" w:rsidR="006800C1" w:rsidRDefault="006800C1">
            <w:pPr>
              <w:pStyle w:val="Body"/>
              <w:spacing w:after="0" w:line="240" w:lineRule="auto"/>
              <w:rPr>
                <w:rFonts w:ascii="Arial" w:eastAsia="Arial" w:hAnsi="Arial" w:cs="Arial"/>
                <w:sz w:val="32"/>
                <w:szCs w:val="32"/>
                <w:lang w:val="en-US"/>
              </w:rPr>
            </w:pPr>
          </w:p>
          <w:p w14:paraId="57E08F88" w14:textId="77777777" w:rsidR="006800C1" w:rsidRDefault="006800C1">
            <w:pPr>
              <w:pStyle w:val="Body"/>
              <w:spacing w:after="0" w:line="240" w:lineRule="auto"/>
            </w:pPr>
          </w:p>
        </w:tc>
        <w:tc>
          <w:tcPr>
            <w:tcW w:w="7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FBF54" w14:textId="2FE6820D" w:rsidR="00AD5099" w:rsidRDefault="00AD5099"/>
        </w:tc>
      </w:tr>
      <w:tr w:rsidR="006800C1" w14:paraId="4659FFBB" w14:textId="77777777">
        <w:trPr>
          <w:trHeight w:val="464"/>
          <w:jc w:val="center"/>
        </w:trPr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79147D" w14:textId="77777777" w:rsidR="006800C1" w:rsidRDefault="00C169CF">
            <w:pPr>
              <w:pStyle w:val="Body"/>
              <w:spacing w:after="0" w:line="240" w:lineRule="auto"/>
            </w:pPr>
            <w:r>
              <w:rPr>
                <w:rFonts w:ascii="Arial" w:hAnsi="Arial"/>
                <w:sz w:val="32"/>
                <w:szCs w:val="32"/>
                <w:lang w:val="en-US"/>
              </w:rPr>
              <w:t>Telephone No:</w:t>
            </w:r>
          </w:p>
        </w:tc>
        <w:tc>
          <w:tcPr>
            <w:tcW w:w="7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13D833" w14:textId="010E05F3" w:rsidR="006800C1" w:rsidRDefault="006800C1"/>
        </w:tc>
      </w:tr>
      <w:tr w:rsidR="006800C1" w14:paraId="1225A4C9" w14:textId="77777777">
        <w:trPr>
          <w:trHeight w:val="464"/>
          <w:jc w:val="center"/>
        </w:trPr>
        <w:tc>
          <w:tcPr>
            <w:tcW w:w="26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B495A9" w14:textId="77777777" w:rsidR="006800C1" w:rsidRDefault="00C169CF">
            <w:pPr>
              <w:pStyle w:val="Body"/>
              <w:spacing w:after="0" w:line="240" w:lineRule="auto"/>
            </w:pPr>
            <w:r>
              <w:rPr>
                <w:rFonts w:ascii="Arial" w:hAnsi="Arial"/>
                <w:sz w:val="32"/>
                <w:szCs w:val="32"/>
                <w:lang w:val="en-US"/>
              </w:rPr>
              <w:t>Email</w:t>
            </w:r>
          </w:p>
        </w:tc>
        <w:tc>
          <w:tcPr>
            <w:tcW w:w="7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DE1702" w14:textId="643F8E2C" w:rsidR="006800C1" w:rsidRDefault="006800C1"/>
        </w:tc>
      </w:tr>
    </w:tbl>
    <w:p w14:paraId="492F6CA4" w14:textId="77777777" w:rsidR="006800C1" w:rsidRDefault="006800C1" w:rsidP="004162D6">
      <w:pPr>
        <w:pStyle w:val="Body"/>
        <w:widowControl w:val="0"/>
        <w:spacing w:line="240" w:lineRule="auto"/>
        <w:rPr>
          <w:rFonts w:ascii="Arial" w:eastAsia="Arial" w:hAnsi="Arial" w:cs="Arial"/>
          <w:sz w:val="32"/>
          <w:szCs w:val="32"/>
        </w:rPr>
      </w:pPr>
    </w:p>
    <w:p w14:paraId="3B679D34" w14:textId="77777777" w:rsidR="006800C1" w:rsidRDefault="006800C1" w:rsidP="004162D6">
      <w:pPr>
        <w:pStyle w:val="Body"/>
        <w:rPr>
          <w:rFonts w:ascii="Arial Black" w:eastAsia="Arial Black" w:hAnsi="Arial Black" w:cs="Arial Black"/>
          <w:sz w:val="10"/>
          <w:szCs w:val="10"/>
        </w:rPr>
      </w:pPr>
    </w:p>
    <w:tbl>
      <w:tblPr>
        <w:tblW w:w="974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402"/>
        <w:gridCol w:w="6338"/>
      </w:tblGrid>
      <w:tr w:rsidR="006800C1" w14:paraId="092911A5" w14:textId="77777777" w:rsidTr="004162D6">
        <w:trPr>
          <w:trHeight w:val="772"/>
          <w:jc w:val="center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6B4A0" w14:textId="77777777" w:rsidR="006800C1" w:rsidRDefault="00C169CF">
            <w:pPr>
              <w:pStyle w:val="Body"/>
            </w:pPr>
            <w:r>
              <w:rPr>
                <w:rFonts w:ascii="Arial" w:hAnsi="Arial"/>
                <w:sz w:val="32"/>
                <w:szCs w:val="32"/>
                <w:lang w:val="en-US"/>
              </w:rPr>
              <w:t>Dog’s Name</w:t>
            </w:r>
          </w:p>
        </w:tc>
        <w:tc>
          <w:tcPr>
            <w:tcW w:w="6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C24B5" w14:textId="6B712431" w:rsidR="006800C1" w:rsidRDefault="006800C1"/>
        </w:tc>
      </w:tr>
      <w:tr w:rsidR="006800C1" w14:paraId="1CFA2A85" w14:textId="77777777" w:rsidTr="004162D6">
        <w:trPr>
          <w:trHeight w:val="516"/>
          <w:jc w:val="center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68AE9" w14:textId="77777777" w:rsidR="006800C1" w:rsidRDefault="00C169CF">
            <w:pPr>
              <w:pStyle w:val="Body"/>
              <w:spacing w:after="0" w:line="240" w:lineRule="auto"/>
            </w:pPr>
            <w:r>
              <w:rPr>
                <w:rFonts w:ascii="Arial" w:hAnsi="Arial"/>
                <w:sz w:val="32"/>
                <w:szCs w:val="32"/>
                <w:lang w:val="en-US"/>
              </w:rPr>
              <w:t>Age</w:t>
            </w:r>
          </w:p>
        </w:tc>
        <w:tc>
          <w:tcPr>
            <w:tcW w:w="6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5BC750" w14:textId="103D2BB5" w:rsidR="006800C1" w:rsidRDefault="006800C1"/>
        </w:tc>
      </w:tr>
      <w:tr w:rsidR="006800C1" w14:paraId="1239646F" w14:textId="77777777" w:rsidTr="004162D6">
        <w:trPr>
          <w:trHeight w:val="516"/>
          <w:jc w:val="center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DFDB8" w14:textId="77777777" w:rsidR="006800C1" w:rsidRDefault="00C169CF">
            <w:pPr>
              <w:pStyle w:val="Body"/>
              <w:spacing w:after="0" w:line="240" w:lineRule="auto"/>
            </w:pPr>
            <w:r>
              <w:rPr>
                <w:rFonts w:ascii="Arial" w:hAnsi="Arial"/>
                <w:sz w:val="32"/>
                <w:szCs w:val="32"/>
                <w:lang w:val="en-US"/>
              </w:rPr>
              <w:t>Breed</w:t>
            </w:r>
          </w:p>
        </w:tc>
        <w:tc>
          <w:tcPr>
            <w:tcW w:w="6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B47AD" w14:textId="075E8C10" w:rsidR="006800C1" w:rsidRDefault="006800C1"/>
        </w:tc>
      </w:tr>
      <w:tr w:rsidR="006800C1" w14:paraId="67FF3973" w14:textId="77777777" w:rsidTr="004162D6">
        <w:trPr>
          <w:trHeight w:val="1440"/>
          <w:jc w:val="center"/>
        </w:trPr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CEACB9" w14:textId="4C2C9C3E" w:rsidR="006800C1" w:rsidRDefault="00C169CF">
            <w:pPr>
              <w:pStyle w:val="Body"/>
              <w:spacing w:after="0" w:line="240" w:lineRule="auto"/>
              <w:rPr>
                <w:rFonts w:ascii="Arial" w:hAnsi="Arial"/>
                <w:sz w:val="32"/>
                <w:szCs w:val="32"/>
                <w:lang w:val="en-US"/>
              </w:rPr>
            </w:pPr>
            <w:r>
              <w:rPr>
                <w:rFonts w:ascii="Arial" w:hAnsi="Arial"/>
                <w:sz w:val="32"/>
                <w:szCs w:val="32"/>
                <w:lang w:val="en-US"/>
              </w:rPr>
              <w:t>Class</w:t>
            </w:r>
            <w:r w:rsidR="004162D6">
              <w:rPr>
                <w:rFonts w:ascii="Arial" w:hAnsi="Arial"/>
                <w:sz w:val="32"/>
                <w:szCs w:val="32"/>
                <w:lang w:val="en-US"/>
              </w:rPr>
              <w:t xml:space="preserve"> </w:t>
            </w:r>
            <w:proofErr w:type="spellStart"/>
            <w:r w:rsidR="004162D6">
              <w:rPr>
                <w:rFonts w:ascii="Arial" w:hAnsi="Arial"/>
                <w:sz w:val="32"/>
                <w:szCs w:val="32"/>
                <w:lang w:val="en-US"/>
              </w:rPr>
              <w:t>ie</w:t>
            </w:r>
            <w:proofErr w:type="spellEnd"/>
            <w:r w:rsidR="004162D6">
              <w:rPr>
                <w:rFonts w:ascii="Arial" w:hAnsi="Arial"/>
                <w:sz w:val="32"/>
                <w:szCs w:val="32"/>
                <w:lang w:val="en-US"/>
              </w:rPr>
              <w:t xml:space="preserve"> AGILITY/LIFESKILLS/HOOPERS</w:t>
            </w:r>
          </w:p>
          <w:p w14:paraId="6672C5F2" w14:textId="039014EC" w:rsidR="004162D6" w:rsidRDefault="004162D6">
            <w:pPr>
              <w:pStyle w:val="Body"/>
              <w:spacing w:after="0" w:line="240" w:lineRule="auto"/>
              <w:rPr>
                <w:rFonts w:ascii="Arial" w:hAnsi="Arial"/>
                <w:sz w:val="32"/>
                <w:szCs w:val="32"/>
                <w:lang w:val="en-US"/>
              </w:rPr>
            </w:pPr>
            <w:r>
              <w:rPr>
                <w:rFonts w:ascii="Arial" w:hAnsi="Arial"/>
                <w:sz w:val="32"/>
                <w:szCs w:val="32"/>
                <w:lang w:val="en-US"/>
              </w:rPr>
              <w:t>DATE</w:t>
            </w:r>
          </w:p>
          <w:p w14:paraId="735DB2FA" w14:textId="6AC0442A" w:rsidR="004162D6" w:rsidRDefault="004162D6">
            <w:pPr>
              <w:pStyle w:val="Body"/>
              <w:spacing w:after="0" w:line="240" w:lineRule="auto"/>
              <w:rPr>
                <w:rFonts w:ascii="Arial" w:hAnsi="Arial"/>
                <w:sz w:val="32"/>
                <w:szCs w:val="32"/>
                <w:lang w:val="en-US"/>
              </w:rPr>
            </w:pPr>
            <w:r>
              <w:rPr>
                <w:rFonts w:ascii="Arial" w:hAnsi="Arial"/>
                <w:sz w:val="32"/>
                <w:szCs w:val="32"/>
                <w:lang w:val="en-US"/>
              </w:rPr>
              <w:t>TIME</w:t>
            </w:r>
          </w:p>
          <w:p w14:paraId="3815069A" w14:textId="10D4BB92" w:rsidR="004162D6" w:rsidRDefault="004162D6">
            <w:pPr>
              <w:pStyle w:val="Body"/>
              <w:spacing w:after="0" w:line="240" w:lineRule="auto"/>
            </w:pPr>
          </w:p>
          <w:p w14:paraId="37215991" w14:textId="033FFED5" w:rsidR="006800C1" w:rsidRDefault="006800C1">
            <w:pPr>
              <w:pStyle w:val="Body"/>
              <w:spacing w:after="0" w:line="240" w:lineRule="auto"/>
            </w:pPr>
          </w:p>
        </w:tc>
        <w:tc>
          <w:tcPr>
            <w:tcW w:w="6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5EC84" w14:textId="0A8A7BF4" w:rsidR="006800C1" w:rsidRDefault="004162D6">
            <w:r>
              <w:t xml:space="preserve">Please complete below </w:t>
            </w:r>
          </w:p>
        </w:tc>
      </w:tr>
    </w:tbl>
    <w:p w14:paraId="0BA2734B" w14:textId="77777777" w:rsidR="006800C1" w:rsidRDefault="006800C1" w:rsidP="004162D6">
      <w:pPr>
        <w:pStyle w:val="Body"/>
        <w:rPr>
          <w:rFonts w:ascii="Arial Black" w:eastAsia="Arial Black" w:hAnsi="Arial Black" w:cs="Arial Black"/>
          <w:sz w:val="8"/>
          <w:szCs w:val="8"/>
        </w:rPr>
      </w:pPr>
    </w:p>
    <w:tbl>
      <w:tblPr>
        <w:tblW w:w="3605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05"/>
      </w:tblGrid>
      <w:tr w:rsidR="004162D6" w14:paraId="3D2D4259" w14:textId="77777777" w:rsidTr="004162D6">
        <w:trPr>
          <w:trHeight w:val="1542"/>
          <w:jc w:val="center"/>
        </w:trPr>
        <w:tc>
          <w:tcPr>
            <w:tcW w:w="3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F44D8D" w14:textId="77777777" w:rsidR="004162D6" w:rsidRDefault="004162D6">
            <w:pPr>
              <w:pStyle w:val="Body"/>
              <w:spacing w:after="0" w:line="240" w:lineRule="auto"/>
              <w:jc w:val="center"/>
              <w:rPr>
                <w:rFonts w:ascii="Arial" w:eastAsia="Arial" w:hAnsi="Arial" w:cs="Arial"/>
                <w:sz w:val="36"/>
                <w:szCs w:val="36"/>
              </w:rPr>
            </w:pPr>
            <w:r>
              <w:rPr>
                <w:rFonts w:ascii="Arial" w:hAnsi="Arial"/>
                <w:sz w:val="36"/>
                <w:szCs w:val="36"/>
                <w:lang w:val="en-US"/>
              </w:rPr>
              <w:t>BACS</w:t>
            </w:r>
          </w:p>
          <w:p w14:paraId="464FF4F6" w14:textId="77777777" w:rsidR="004162D6" w:rsidRDefault="004162D6">
            <w:pPr>
              <w:pStyle w:val="Body"/>
              <w:spacing w:after="0" w:line="24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  <w:lang w:val="en-US"/>
              </w:rPr>
              <w:t>Sort Code 77-66-09</w:t>
            </w:r>
          </w:p>
          <w:p w14:paraId="047559F0" w14:textId="77777777" w:rsidR="004162D6" w:rsidRDefault="004162D6">
            <w:pPr>
              <w:pStyle w:val="Body"/>
              <w:spacing w:after="0" w:line="240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hAnsi="Arial"/>
                <w:sz w:val="24"/>
                <w:szCs w:val="24"/>
                <w:lang w:val="en-US"/>
              </w:rPr>
              <w:t>Account No: 21601168</w:t>
            </w:r>
          </w:p>
          <w:p w14:paraId="2507F420" w14:textId="77777777" w:rsidR="004162D6" w:rsidRDefault="004162D6">
            <w:pPr>
              <w:pStyle w:val="Body"/>
              <w:spacing w:after="0" w:line="240" w:lineRule="auto"/>
              <w:jc w:val="center"/>
            </w:pPr>
            <w:r>
              <w:rPr>
                <w:rFonts w:ascii="Arial" w:hAnsi="Arial"/>
                <w:sz w:val="24"/>
                <w:szCs w:val="24"/>
                <w:lang w:val="en-US"/>
              </w:rPr>
              <w:t>Use reference “Centre Paws” plus handlers name</w:t>
            </w:r>
          </w:p>
        </w:tc>
      </w:tr>
    </w:tbl>
    <w:p w14:paraId="3410ECB8" w14:textId="77777777" w:rsidR="00DC5BB7" w:rsidRDefault="00C169CF" w:rsidP="004162D6">
      <w:pPr>
        <w:pStyle w:val="Body"/>
        <w:spacing w:after="120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  <w:lang w:val="en-US"/>
        </w:rPr>
        <w:t>Contact Number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hAnsi="Arial"/>
          <w:sz w:val="24"/>
          <w:szCs w:val="24"/>
          <w:lang w:val="de-DE"/>
        </w:rPr>
        <w:t>Jayne Widdess</w:t>
      </w:r>
      <w:r>
        <w:rPr>
          <w:rFonts w:ascii="Arial" w:hAnsi="Arial"/>
          <w:sz w:val="24"/>
          <w:szCs w:val="24"/>
          <w:lang w:val="en-US"/>
        </w:rPr>
        <w:t xml:space="preserve"> - </w:t>
      </w:r>
      <w:r>
        <w:rPr>
          <w:rFonts w:ascii="Arial" w:hAnsi="Arial"/>
          <w:sz w:val="24"/>
          <w:szCs w:val="24"/>
        </w:rPr>
        <w:t>07717 368 183</w:t>
      </w:r>
    </w:p>
    <w:p w14:paraId="678C3DCB" w14:textId="4D82F57F" w:rsidR="006800C1" w:rsidRPr="004162D6" w:rsidRDefault="00C169CF" w:rsidP="004162D6">
      <w:pPr>
        <w:pStyle w:val="Body"/>
        <w:spacing w:after="120"/>
        <w:rPr>
          <w:rFonts w:ascii="Arial" w:eastAsia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  <w:lang w:val="en-US"/>
        </w:rPr>
        <w:t xml:space="preserve">Please return forms as soon as possible by </w:t>
      </w:r>
      <w:proofErr w:type="gramStart"/>
      <w:r>
        <w:rPr>
          <w:rFonts w:ascii="Arial" w:hAnsi="Arial"/>
          <w:sz w:val="24"/>
          <w:szCs w:val="24"/>
          <w:lang w:val="en-US"/>
        </w:rPr>
        <w:t xml:space="preserve">e-mail </w:t>
      </w:r>
      <w:r w:rsidR="004162D6">
        <w:rPr>
          <w:rFonts w:ascii="Arial" w:hAnsi="Arial"/>
          <w:sz w:val="24"/>
          <w:szCs w:val="24"/>
          <w:lang w:val="en-US"/>
        </w:rPr>
        <w:t xml:space="preserve"> dbdtk9@gmail.com</w:t>
      </w:r>
      <w:bookmarkStart w:id="0" w:name="_GoBack"/>
      <w:bookmarkEnd w:id="0"/>
      <w:proofErr w:type="gramEnd"/>
    </w:p>
    <w:sectPr w:rsidR="006800C1" w:rsidRPr="004162D6" w:rsidSect="006800C1">
      <w:headerReference w:type="default" r:id="rId10"/>
      <w:footerReference w:type="default" r:id="rId11"/>
      <w:pgSz w:w="11900" w:h="16840"/>
      <w:pgMar w:top="720" w:right="1080" w:bottom="720" w:left="108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1CE5D3" w14:textId="77777777" w:rsidR="00861E4F" w:rsidRDefault="00861E4F" w:rsidP="006800C1">
      <w:r>
        <w:separator/>
      </w:r>
    </w:p>
  </w:endnote>
  <w:endnote w:type="continuationSeparator" w:id="0">
    <w:p w14:paraId="1CF7B706" w14:textId="77777777" w:rsidR="00861E4F" w:rsidRDefault="00861E4F" w:rsidP="006800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69458" w14:textId="77777777" w:rsidR="006800C1" w:rsidRDefault="006800C1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53C1FD" w14:textId="77777777" w:rsidR="00861E4F" w:rsidRDefault="00861E4F" w:rsidP="006800C1">
      <w:r>
        <w:separator/>
      </w:r>
    </w:p>
  </w:footnote>
  <w:footnote w:type="continuationSeparator" w:id="0">
    <w:p w14:paraId="6B43D896" w14:textId="77777777" w:rsidR="00861E4F" w:rsidRDefault="00861E4F" w:rsidP="006800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E3E99" w14:textId="77777777" w:rsidR="006800C1" w:rsidRDefault="006800C1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NjCxtLQwMjY0NDVR0lEKTi0uzszPAykwqgUA9dSshSwAAAA="/>
  </w:docVars>
  <w:rsids>
    <w:rsidRoot w:val="006800C1"/>
    <w:rsid w:val="004162D6"/>
    <w:rsid w:val="0066263A"/>
    <w:rsid w:val="006800C1"/>
    <w:rsid w:val="00772FB4"/>
    <w:rsid w:val="008527B2"/>
    <w:rsid w:val="00861E4F"/>
    <w:rsid w:val="00AD5099"/>
    <w:rsid w:val="00B604E4"/>
    <w:rsid w:val="00C169CF"/>
    <w:rsid w:val="00DC5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47F3E"/>
  <w15:docId w15:val="{165D762D-361C-A74D-86FF-DC5D3DAE4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800C1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800C1"/>
    <w:rPr>
      <w:u w:val="single"/>
    </w:rPr>
  </w:style>
  <w:style w:type="paragraph" w:customStyle="1" w:styleId="HeaderFooter">
    <w:name w:val="Header &amp; Footer"/>
    <w:rsid w:val="006800C1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rsid w:val="006800C1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Hyperlink0">
    <w:name w:val="Hyperlink.0"/>
    <w:basedOn w:val="Hyperlink"/>
    <w:rsid w:val="006800C1"/>
    <w:rPr>
      <w:color w:val="0000FF"/>
      <w:u w:val="single" w:color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EE2B103ECF234DABBEA519307517D0" ma:contentTypeVersion="11" ma:contentTypeDescription="Create a new document." ma:contentTypeScope="" ma:versionID="64f014a34efb87be07048418c315aca0">
  <xsd:schema xmlns:xsd="http://www.w3.org/2001/XMLSchema" xmlns:xs="http://www.w3.org/2001/XMLSchema" xmlns:p="http://schemas.microsoft.com/office/2006/metadata/properties" xmlns:ns3="180d8ebb-598e-4e34-8bcb-2be464fd7248" xmlns:ns4="dee66e8a-e5f1-4492-b5fb-067d86a6fdee" targetNamespace="http://schemas.microsoft.com/office/2006/metadata/properties" ma:root="true" ma:fieldsID="268a022487fbd985805b1bc575d9a1f0" ns3:_="" ns4:_="">
    <xsd:import namespace="180d8ebb-598e-4e34-8bcb-2be464fd7248"/>
    <xsd:import namespace="dee66e8a-e5f1-4492-b5fb-067d86a6fde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d8ebb-598e-4e34-8bcb-2be464fd724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e66e8a-e5f1-4492-b5fb-067d86a6fd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6BA899-FF0D-4023-8FFA-A8E32F517E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d8ebb-598e-4e34-8bcb-2be464fd7248"/>
    <ds:schemaRef ds:uri="dee66e8a-e5f1-4492-b5fb-067d86a6fd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A1452D-1CA6-4BDE-BC4D-12ED99711B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9CB2BB-9FA4-4433-8567-C293F0CEEA2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1</Words>
  <Characters>353</Characters>
  <Application>Microsoft Office Word</Application>
  <DocSecurity>0</DocSecurity>
  <Lines>2</Lines>
  <Paragraphs>1</Paragraphs>
  <ScaleCrop>false</ScaleCrop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hard</dc:creator>
  <cp:lastModifiedBy>Sarah Kick</cp:lastModifiedBy>
  <cp:revision>3</cp:revision>
  <dcterms:created xsi:type="dcterms:W3CDTF">2019-12-19T12:02:00Z</dcterms:created>
  <dcterms:modified xsi:type="dcterms:W3CDTF">2019-12-19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EE2B103ECF234DABBEA519307517D0</vt:lpwstr>
  </property>
</Properties>
</file>